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8CE4FC" w14:textId="2AC36310" w:rsidR="00C903F8" w:rsidRDefault="005003EC" w:rsidP="009118AB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5003EC">
        <w:rPr>
          <w:rFonts w:ascii="Times New Roman" w:eastAsia="Times New Roman" w:hAnsi="Times New Roman" w:cs="Times New Roman"/>
          <w:sz w:val="24"/>
          <w:szCs w:val="24"/>
        </w:rPr>
        <w:t>N</w:t>
      </w:r>
      <w:r w:rsidR="00C761E9" w:rsidRPr="005003EC">
        <w:rPr>
          <w:rFonts w:ascii="Times New Roman" w:eastAsia="Times New Roman" w:hAnsi="Times New Roman" w:cs="Times New Roman"/>
          <w:sz w:val="24"/>
          <w:szCs w:val="24"/>
        </w:rPr>
        <w:t>ame</w:t>
      </w:r>
      <w:proofErr w:type="gramStart"/>
      <w:r w:rsidR="00C761E9"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 w:rsidR="00C761E9"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24BC22CC" w14:textId="31451134" w:rsidR="005003EC" w:rsidRDefault="005003EC" w:rsidP="009118AB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41B1C5F7" w14:textId="54EE82AE" w:rsidR="005003EC" w:rsidRDefault="005003EC" w:rsidP="009118AB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 #: ____________</w:t>
      </w:r>
    </w:p>
    <w:p w14:paraId="4439A1CA" w14:textId="77777777" w:rsidR="000F6A88" w:rsidRDefault="00C903F8" w:rsidP="00C903F8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 w:rsidR="000F6A88">
        <w:br/>
      </w:r>
      <w:r w:rsidR="000F6A88" w:rsidRPr="787DDABF">
        <w:rPr>
          <w:rFonts w:ascii="Times New Roman" w:eastAsia="Times New Roman" w:hAnsi="Times New Roman" w:cs="Times New Roman"/>
          <w:sz w:val="24"/>
          <w:szCs w:val="24"/>
        </w:rPr>
        <w:t xml:space="preserve">List </w:t>
      </w:r>
      <w:r w:rsidR="00F144B0">
        <w:rPr>
          <w:rFonts w:ascii="Times New Roman" w:eastAsia="Times New Roman" w:hAnsi="Times New Roman" w:cs="Times New Roman"/>
          <w:sz w:val="24"/>
          <w:szCs w:val="24"/>
        </w:rPr>
        <w:t>10</w:t>
      </w:r>
      <w:r w:rsidR="000F6A88"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77777777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65539769" w14:textId="4E4AA3AE" w:rsidR="000F6A88" w:rsidRDefault="00B330A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esent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52E47E18" w14:textId="7FFCC9DD" w:rsidR="000F6A88" w:rsidRDefault="00B330A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she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ation</w:t>
      </w:r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22C64E97" w14:textId="061DD600" w:rsidR="000F6A88" w:rsidRDefault="00A4558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w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ught</w:t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306DF36C" w14:textId="15DC4D35" w:rsidR="000F6A88" w:rsidRDefault="00A4558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kes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ches</w:t>
      </w:r>
    </w:p>
    <w:p w14:paraId="3F8AB183" w14:textId="6BB11F51" w:rsidR="00A4558A" w:rsidRDefault="00A4558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sishe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decision</w:t>
      </w:r>
    </w:p>
    <w:p w14:paraId="050B656F" w14:textId="7228B1E8" w:rsidR="00A4558A" w:rsidRDefault="00242B08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ensday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Wednesday</w:t>
      </w:r>
    </w:p>
    <w:p w14:paraId="1E3E098B" w14:textId="34BF1763" w:rsidR="00242B08" w:rsidRDefault="00242B08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s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bizzy</w:t>
      </w:r>
      <w:proofErr w:type="spellEnd"/>
    </w:p>
    <w:p w14:paraId="21F1099B" w14:textId="75ADE8DD" w:rsidR="00242B08" w:rsidRDefault="00242B08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ou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varyus</w:t>
      </w:r>
      <w:proofErr w:type="spellEnd"/>
    </w:p>
    <w:p w14:paraId="2BCB64D7" w14:textId="79E7A372" w:rsidR="00242B08" w:rsidRDefault="007E7D40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e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real</w:t>
      </w:r>
    </w:p>
    <w:p w14:paraId="4676402E" w14:textId="12680F56" w:rsidR="007E7D40" w:rsidRPr="00DD20FE" w:rsidRDefault="007E7D40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ntytel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title</w:t>
      </w:r>
    </w:p>
    <w:p w14:paraId="05203720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4CB59B60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6E16838B" w14:textId="29DEA448" w:rsidR="00A139FD" w:rsidRPr="006211B0" w:rsidRDefault="006211B0" w:rsidP="000C508F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The students went with their </w:t>
      </w:r>
      <w:r w:rsidRPr="006211B0">
        <w:rPr>
          <w:b/>
        </w:rPr>
        <w:t>folk/folks</w:t>
      </w:r>
      <w:r>
        <w:t xml:space="preserve"> to the awards ceremony. </w:t>
      </w:r>
    </w:p>
    <w:p w14:paraId="5D511860" w14:textId="64306619" w:rsidR="006211B0" w:rsidRPr="000D77CD" w:rsidRDefault="006211B0" w:rsidP="000C508F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I am </w:t>
      </w:r>
      <w:r w:rsidRPr="006211B0">
        <w:rPr>
          <w:b/>
        </w:rPr>
        <w:t>real/really</w:t>
      </w:r>
      <w:r>
        <w:t xml:space="preserve"> happy to ha</w:t>
      </w:r>
      <w:r w:rsidR="000D77CD">
        <w:t>ve three days off in November.</w:t>
      </w:r>
    </w:p>
    <w:p w14:paraId="2FC9C2DF" w14:textId="568A797B" w:rsidR="000D77CD" w:rsidRPr="003C20B4" w:rsidRDefault="000D77CD" w:rsidP="000C508F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The meteorologist predicted that it would be </w:t>
      </w:r>
      <w:r w:rsidRPr="003C20B4">
        <w:rPr>
          <w:b/>
        </w:rPr>
        <w:t>vary/very</w:t>
      </w:r>
      <w:r>
        <w:t xml:space="preserve"> hot today. </w:t>
      </w:r>
    </w:p>
    <w:p w14:paraId="196334AF" w14:textId="4976C954" w:rsidR="003C20B4" w:rsidRPr="00551142" w:rsidRDefault="003C20B4" w:rsidP="000C508F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His </w:t>
      </w:r>
      <w:r w:rsidRPr="003C20B4">
        <w:rPr>
          <w:b/>
        </w:rPr>
        <w:t>absence/absent</w:t>
      </w:r>
      <w:r>
        <w:t xml:space="preserve"> was due to </w:t>
      </w:r>
      <w:r w:rsidR="00551142">
        <w:t xml:space="preserve">catching the flu. </w:t>
      </w:r>
    </w:p>
    <w:p w14:paraId="6D166D2F" w14:textId="52E602AA" w:rsidR="00551142" w:rsidRPr="00A139FD" w:rsidRDefault="00D2480B" w:rsidP="000C508F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>Our</w:t>
      </w:r>
      <w:r w:rsidR="00551142">
        <w:t xml:space="preserve"> </w:t>
      </w:r>
      <w:r w:rsidR="00551142" w:rsidRPr="00551142">
        <w:rPr>
          <w:b/>
        </w:rPr>
        <w:t xml:space="preserve">nation/national </w:t>
      </w:r>
      <w:r w:rsidR="000C508F">
        <w:t xml:space="preserve">debt is rising every day. </w:t>
      </w:r>
    </w:p>
    <w:p w14:paraId="5DB13DB2" w14:textId="77777777" w:rsidR="00B526D3" w:rsidRDefault="00B526D3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98BBA3" w14:textId="77777777" w:rsidR="00B24D81" w:rsidRDefault="00B24D81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636496" w14:textId="77777777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169873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AE331F8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14:paraId="6900C7CA" w14:textId="60898166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2B4650">
        <w:rPr>
          <w:rFonts w:ascii="Times New Roman" w:hAnsi="Times New Roman" w:cs="Times New Roman"/>
          <w:b/>
          <w:sz w:val="24"/>
          <w:szCs w:val="24"/>
        </w:rPr>
        <w:t>very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FD8246" w14:textId="2BEF7146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567285">
        <w:rPr>
          <w:rFonts w:ascii="Times New Roman" w:hAnsi="Times New Roman" w:cs="Times New Roman"/>
          <w:b/>
          <w:sz w:val="24"/>
          <w:szCs w:val="24"/>
        </w:rPr>
        <w:t>ough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7B94DD" w14:textId="2838ACCF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567285">
        <w:rPr>
          <w:rFonts w:ascii="Times New Roman" w:hAnsi="Times New Roman" w:cs="Times New Roman"/>
          <w:b/>
          <w:sz w:val="24"/>
          <w:szCs w:val="24"/>
        </w:rPr>
        <w:t>ach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0ACF87" w14:textId="4C8F2953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(</w:t>
      </w:r>
      <w:r w:rsidR="008C01F4">
        <w:rPr>
          <w:rFonts w:ascii="Times New Roman" w:hAnsi="Times New Roman" w:cs="Times New Roman"/>
          <w:b/>
          <w:sz w:val="24"/>
          <w:szCs w:val="24"/>
        </w:rPr>
        <w:t>ref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2C867CE" w14:textId="77777777"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</w:t>
      </w:r>
      <w:proofErr w:type="gramStart"/>
      <w:r>
        <w:rPr>
          <w:rFonts w:ascii="Times New Roman" w:hAnsi="Times New Roman" w:cs="Times New Roman"/>
          <w:sz w:val="24"/>
          <w:szCs w:val="24"/>
        </w:rPr>
        <w:t>subordinat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5D4303AE" w14:textId="4D96A201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7C4E3C">
        <w:rPr>
          <w:rFonts w:ascii="Times New Roman" w:hAnsi="Times New Roman" w:cs="Times New Roman"/>
          <w:b/>
          <w:sz w:val="24"/>
          <w:szCs w:val="24"/>
        </w:rPr>
        <w:t>folk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EF10CBE" w14:textId="271C842E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7C4E3C">
        <w:rPr>
          <w:rFonts w:ascii="Times New Roman" w:hAnsi="Times New Roman" w:cs="Times New Roman"/>
          <w:b/>
          <w:sz w:val="24"/>
          <w:szCs w:val="24"/>
        </w:rPr>
        <w:t>vary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82C066" w14:textId="49510B3F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_________________________________________________________ (</w:t>
      </w:r>
      <w:r w:rsidR="007C4E3C">
        <w:rPr>
          <w:rFonts w:ascii="Times New Roman" w:hAnsi="Times New Roman" w:cs="Times New Roman"/>
          <w:b/>
          <w:sz w:val="24"/>
          <w:szCs w:val="24"/>
        </w:rPr>
        <w:t>conference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14:paraId="231BC7C6" w14:textId="77777777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BCBABAD" w14:textId="38F95D84" w:rsidR="000F6A88" w:rsidRDefault="000F6A88" w:rsidP="000F6A8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7F7501">
        <w:rPr>
          <w:rFonts w:ascii="Times New Roman" w:hAnsi="Times New Roman" w:cs="Times New Roman"/>
          <w:sz w:val="24"/>
          <w:szCs w:val="24"/>
        </w:rPr>
        <w:t>_______________________________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7C4E3C">
        <w:rPr>
          <w:rFonts w:ascii="Times New Roman" w:hAnsi="Times New Roman" w:cs="Times New Roman"/>
          <w:b/>
          <w:sz w:val="24"/>
          <w:szCs w:val="24"/>
        </w:rPr>
        <w:t>Wednesday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F860741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3D128BF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A1502F2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following spelling words in a sentence of your choice (declarative, interrogative, imperative, and/or exclamatory).</w:t>
      </w:r>
    </w:p>
    <w:p w14:paraId="431EFCC5" w14:textId="1301FC00" w:rsidR="000F6A88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(</w:t>
      </w:r>
      <w:r w:rsidR="0098042A">
        <w:rPr>
          <w:rFonts w:ascii="Times New Roman" w:hAnsi="Times New Roman" w:cs="Times New Roman"/>
          <w:b/>
          <w:sz w:val="24"/>
          <w:szCs w:val="24"/>
        </w:rPr>
        <w:t>busines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6D3D8E7" w14:textId="1EB931F9" w:rsidR="000F6A88" w:rsidRPr="00411686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_________________________</w:t>
      </w:r>
      <w:r w:rsidR="00F32437">
        <w:rPr>
          <w:rFonts w:ascii="Times New Roman" w:hAnsi="Times New Roman" w:cs="Times New Roman"/>
          <w:sz w:val="24"/>
          <w:szCs w:val="24"/>
        </w:rPr>
        <w:t>______________________________ (</w:t>
      </w:r>
      <w:r w:rsidR="0098042A">
        <w:rPr>
          <w:rFonts w:ascii="Times New Roman" w:hAnsi="Times New Roman" w:cs="Times New Roman"/>
          <w:b/>
          <w:sz w:val="24"/>
          <w:szCs w:val="24"/>
        </w:rPr>
        <w:t>amusemen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834C665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mmar:</w:t>
      </w:r>
    </w:p>
    <w:p w14:paraId="7BABFE88" w14:textId="707D0EBF" w:rsidR="000F6A88" w:rsidRDefault="00D614DA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correct verb tense for each of the spelling words</w:t>
      </w:r>
      <w:r w:rsidR="00F85B88">
        <w:rPr>
          <w:rFonts w:ascii="Times New Roman" w:hAnsi="Times New Roman" w:cs="Times New Roman"/>
          <w:sz w:val="24"/>
          <w:szCs w:val="24"/>
        </w:rPr>
        <w:t xml:space="preserve"> and use it in a simple sentence</w:t>
      </w:r>
      <w:r w:rsidR="000F6A88">
        <w:rPr>
          <w:rFonts w:ascii="Times New Roman" w:hAnsi="Times New Roman" w:cs="Times New Roman"/>
          <w:sz w:val="24"/>
          <w:szCs w:val="24"/>
        </w:rPr>
        <w:t>.</w:t>
      </w:r>
      <w:r w:rsidR="00887730">
        <w:rPr>
          <w:rFonts w:ascii="Times New Roman" w:hAnsi="Times New Roman" w:cs="Times New Roman"/>
          <w:sz w:val="24"/>
          <w:szCs w:val="24"/>
        </w:rPr>
        <w:t xml:space="preserve"> Please use the same sentence for each. </w:t>
      </w:r>
    </w:p>
    <w:p w14:paraId="1050B28D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word is </w:t>
      </w:r>
      <w:r w:rsidRPr="008A66F9">
        <w:rPr>
          <w:rFonts w:ascii="Times New Roman" w:hAnsi="Times New Roman" w:cs="Times New Roman"/>
          <w:b/>
          <w:sz w:val="24"/>
          <w:szCs w:val="24"/>
        </w:rPr>
        <w:t>govern</w:t>
      </w:r>
    </w:p>
    <w:p w14:paraId="02DE8A8B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7906">
        <w:rPr>
          <w:rFonts w:ascii="Times New Roman" w:hAnsi="Times New Roman" w:cs="Times New Roman"/>
          <w:b/>
          <w:sz w:val="24"/>
          <w:szCs w:val="24"/>
        </w:rPr>
        <w:t>Pres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s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E759644" w14:textId="5A31B941" w:rsidR="000F6A88" w:rsidRDefault="00522F8F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 participle</w:t>
      </w:r>
      <w:r w:rsidR="000F6A88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0F6A88" w:rsidRPr="00C77906">
        <w:rPr>
          <w:rFonts w:ascii="Times New Roman" w:hAnsi="Times New Roman" w:cs="Times New Roman"/>
          <w:sz w:val="24"/>
          <w:szCs w:val="24"/>
        </w:rPr>
        <w:t xml:space="preserve">  </w:t>
      </w:r>
      <w:r w:rsidR="000F6A88"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="000F6A88" w:rsidRPr="00F85B88">
        <w:rPr>
          <w:rFonts w:ascii="Times New Roman" w:hAnsi="Times New Roman" w:cs="Times New Roman"/>
          <w:b/>
          <w:sz w:val="24"/>
          <w:szCs w:val="24"/>
          <w:u w:val="single"/>
        </w:rPr>
        <w:t>is</w:t>
      </w:r>
      <w:r w:rsidR="000F6A88"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0F6A88"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ing</w:t>
      </w:r>
      <w:r w:rsidR="000F6A88"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 w:rsidR="000F6A8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A4A2B01" w14:textId="06762EB1" w:rsidR="006E0D6F" w:rsidRDefault="006E0D6F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st participle: </w:t>
      </w:r>
      <w:r w:rsidRPr="006E0D6F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6E0D6F">
        <w:rPr>
          <w:rFonts w:ascii="Times New Roman" w:hAnsi="Times New Roman" w:cs="Times New Roman"/>
          <w:b/>
          <w:sz w:val="24"/>
          <w:szCs w:val="24"/>
          <w:u w:val="single"/>
        </w:rPr>
        <w:t>has governed</w:t>
      </w:r>
      <w:r w:rsidRPr="006E0D6F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128924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  <w:u w:val="single"/>
        </w:rPr>
      </w:pPr>
      <w:r w:rsidRPr="00C77906">
        <w:rPr>
          <w:rFonts w:ascii="Times New Roman" w:hAnsi="Times New Roman" w:cs="Times New Roman"/>
          <w:b/>
          <w:sz w:val="24"/>
          <w:szCs w:val="24"/>
        </w:rPr>
        <w:t>Past tens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ed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 our state last year.</w:t>
      </w:r>
    </w:p>
    <w:p w14:paraId="12242424" w14:textId="28CD677F" w:rsidR="000F6A88" w:rsidRDefault="000F6A88" w:rsidP="000F6A8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8A66F9">
        <w:rPr>
          <w:rFonts w:ascii="Times New Roman" w:hAnsi="Times New Roman" w:cs="Times New Roman"/>
          <w:b/>
          <w:sz w:val="24"/>
          <w:szCs w:val="24"/>
          <w:u w:val="single"/>
        </w:rPr>
        <w:t>confer</w:t>
      </w:r>
    </w:p>
    <w:p w14:paraId="0F8B2883" w14:textId="77777777" w:rsidR="000F6A88" w:rsidRPr="00C77906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resent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_____________</w:t>
      </w:r>
    </w:p>
    <w:p w14:paraId="689DDC3D" w14:textId="1C949D29" w:rsidR="000F6A88" w:rsidRDefault="00522F8F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 participle</w:t>
      </w:r>
      <w:r w:rsidR="00887730">
        <w:rPr>
          <w:rFonts w:ascii="Times New Roman" w:hAnsi="Times New Roman" w:cs="Times New Roman"/>
          <w:b/>
          <w:sz w:val="24"/>
          <w:szCs w:val="24"/>
        </w:rPr>
        <w:t>:</w:t>
      </w:r>
      <w:r w:rsidR="000F6A88" w:rsidRPr="00C77906">
        <w:rPr>
          <w:rFonts w:ascii="Times New Roman" w:hAnsi="Times New Roman" w:cs="Times New Roman"/>
          <w:sz w:val="24"/>
          <w:szCs w:val="24"/>
        </w:rPr>
        <w:t xml:space="preserve"> </w:t>
      </w:r>
      <w:r w:rsidR="000F6A88">
        <w:rPr>
          <w:rFonts w:ascii="Times New Roman" w:hAnsi="Times New Roman" w:cs="Times New Roman"/>
          <w:sz w:val="24"/>
          <w:szCs w:val="24"/>
        </w:rPr>
        <w:t>_________________________________________</w:t>
      </w:r>
    </w:p>
    <w:p w14:paraId="3CB5E6F2" w14:textId="64223938" w:rsidR="00887730" w:rsidRPr="00C77906" w:rsidRDefault="00887730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7730">
        <w:rPr>
          <w:rFonts w:ascii="Times New Roman" w:hAnsi="Times New Roman" w:cs="Times New Roman"/>
          <w:b/>
          <w:sz w:val="24"/>
          <w:szCs w:val="24"/>
        </w:rPr>
        <w:t>Past participle</w:t>
      </w:r>
      <w:r>
        <w:rPr>
          <w:rFonts w:ascii="Times New Roman" w:hAnsi="Times New Roman" w:cs="Times New Roman"/>
          <w:sz w:val="24"/>
          <w:szCs w:val="24"/>
        </w:rPr>
        <w:t>:____________________________________________</w:t>
      </w:r>
    </w:p>
    <w:p w14:paraId="0B170846" w14:textId="77777777" w:rsidR="000F6A88" w:rsidRDefault="000F6A88" w:rsidP="000F6A88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ast tense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</w:t>
      </w:r>
    </w:p>
    <w:p w14:paraId="0DA51F6D" w14:textId="5FF2A560" w:rsidR="000F6A88" w:rsidRPr="00C20A3F" w:rsidRDefault="000F6A88" w:rsidP="000F6A8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Word is </w:t>
      </w:r>
      <w:r w:rsidR="008A66F9">
        <w:rPr>
          <w:rFonts w:ascii="Times New Roman" w:hAnsi="Times New Roman" w:cs="Times New Roman"/>
          <w:b/>
          <w:sz w:val="24"/>
          <w:szCs w:val="24"/>
          <w:u w:val="single"/>
        </w:rPr>
        <w:t>decide</w:t>
      </w:r>
    </w:p>
    <w:p w14:paraId="12B362B4" w14:textId="6C1078B6" w:rsidR="000F6A88" w:rsidRPr="00887730" w:rsidRDefault="000F6A88" w:rsidP="00887730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7730">
        <w:rPr>
          <w:rFonts w:ascii="Times New Roman" w:hAnsi="Times New Roman" w:cs="Times New Roman"/>
          <w:b/>
          <w:sz w:val="24"/>
          <w:szCs w:val="24"/>
        </w:rPr>
        <w:t>Present</w:t>
      </w:r>
      <w:r w:rsidRPr="00887730">
        <w:rPr>
          <w:rFonts w:ascii="Times New Roman" w:hAnsi="Times New Roman" w:cs="Times New Roman"/>
          <w:sz w:val="24"/>
          <w:szCs w:val="24"/>
        </w:rPr>
        <w:t>: _________________________________________________________</w:t>
      </w:r>
    </w:p>
    <w:p w14:paraId="06DE5F86" w14:textId="0B4FBEF7" w:rsidR="000F6A88" w:rsidRPr="00932CD9" w:rsidRDefault="00522F8F" w:rsidP="00887730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 participle</w:t>
      </w:r>
      <w:bookmarkStart w:id="0" w:name="_GoBack"/>
      <w:bookmarkEnd w:id="0"/>
      <w:r w:rsidR="000F6A88" w:rsidRPr="007B47AA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0F6A88">
        <w:rPr>
          <w:rFonts w:ascii="Times New Roman" w:hAnsi="Times New Roman" w:cs="Times New Roman"/>
          <w:sz w:val="24"/>
          <w:szCs w:val="24"/>
          <w:u w:val="single"/>
        </w:rPr>
        <w:t>_____________________________________</w:t>
      </w:r>
    </w:p>
    <w:p w14:paraId="283FC471" w14:textId="07EA66AE" w:rsidR="00932CD9" w:rsidRPr="007B47AA" w:rsidRDefault="00932CD9" w:rsidP="00887730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32CD9">
        <w:rPr>
          <w:rFonts w:ascii="Times New Roman" w:hAnsi="Times New Roman" w:cs="Times New Roman"/>
          <w:b/>
          <w:sz w:val="24"/>
          <w:szCs w:val="24"/>
        </w:rPr>
        <w:t>Past participle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______</w:t>
      </w:r>
    </w:p>
    <w:p w14:paraId="1C0339C6" w14:textId="59EBC2C6" w:rsidR="000F6A88" w:rsidRPr="004C14B2" w:rsidRDefault="000F6A88" w:rsidP="00887730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 xml:space="preserve">Past </w:t>
      </w:r>
      <w:r w:rsidRPr="00934B2B">
        <w:rPr>
          <w:rFonts w:ascii="Times New Roman" w:hAnsi="Times New Roman" w:cs="Times New Roman"/>
          <w:b/>
          <w:sz w:val="24"/>
          <w:szCs w:val="24"/>
        </w:rPr>
        <w:t>tense</w:t>
      </w:r>
      <w:r w:rsidRPr="004C14B2">
        <w:rPr>
          <w:rFonts w:ascii="Times New Roman" w:hAnsi="Times New Roman" w:cs="Times New Roman"/>
          <w:sz w:val="24"/>
          <w:szCs w:val="24"/>
          <w:u w:val="single"/>
        </w:rPr>
        <w:t>: _____________________________________</w:t>
      </w:r>
    </w:p>
    <w:p w14:paraId="78553102" w14:textId="77777777" w:rsidR="004D5B54" w:rsidRDefault="004D5B54" w:rsidP="00D87B52">
      <w:pPr>
        <w:spacing w:line="360" w:lineRule="auto"/>
        <w:rPr>
          <w:b/>
          <w:u w:val="single"/>
        </w:rPr>
      </w:pPr>
    </w:p>
    <w:p w14:paraId="59013E53" w14:textId="77777777" w:rsidR="004D5B54" w:rsidRDefault="004D5B54" w:rsidP="00D87B52">
      <w:pPr>
        <w:spacing w:line="360" w:lineRule="auto"/>
        <w:rPr>
          <w:b/>
          <w:u w:val="single"/>
        </w:rPr>
      </w:pPr>
    </w:p>
    <w:p w14:paraId="45C6B49D" w14:textId="77777777" w:rsidR="004D5B54" w:rsidRDefault="004D5B54" w:rsidP="00D87B52">
      <w:pPr>
        <w:spacing w:line="360" w:lineRule="auto"/>
        <w:rPr>
          <w:b/>
          <w:u w:val="single"/>
        </w:rPr>
      </w:pPr>
    </w:p>
    <w:p w14:paraId="2D01D26B" w14:textId="1FC0E2BA" w:rsidR="004C14B2" w:rsidRDefault="00C2719A" w:rsidP="00D87B52">
      <w:pPr>
        <w:spacing w:line="360" w:lineRule="auto"/>
        <w:rPr>
          <w:b/>
        </w:rPr>
      </w:pPr>
      <w:r w:rsidRPr="004D5B54">
        <w:rPr>
          <w:b/>
          <w:u w:val="single"/>
        </w:rPr>
        <w:t>Word Study</w:t>
      </w:r>
      <w:r w:rsidR="004C14B2">
        <w:rPr>
          <w:b/>
        </w:rPr>
        <w:t>:</w:t>
      </w:r>
    </w:p>
    <w:p w14:paraId="449C11C0" w14:textId="6AB1406F" w:rsidR="00D87B52" w:rsidRPr="00A72314" w:rsidRDefault="00D87B52" w:rsidP="00D87B52">
      <w:pPr>
        <w:spacing w:line="360" w:lineRule="auto"/>
        <w:rPr>
          <w:b/>
        </w:rPr>
      </w:pPr>
      <w:r w:rsidRPr="00A72314">
        <w:rPr>
          <w:b/>
        </w:rPr>
        <w:t>Prefixes/Suffixes</w:t>
      </w:r>
      <w:r w:rsidR="00666748">
        <w:rPr>
          <w:b/>
        </w:rPr>
        <w:t>/Root/Base Words</w:t>
      </w:r>
    </w:p>
    <w:p w14:paraId="7B497325" w14:textId="39D7488D" w:rsidR="00D87B52" w:rsidRDefault="00D87B52" w:rsidP="00A72314">
      <w:pPr>
        <w:spacing w:line="240" w:lineRule="auto"/>
      </w:pPr>
      <w:r>
        <w:t>Look at the spelling word. Write the suffix and/or the prefix</w:t>
      </w:r>
      <w:r w:rsidR="004C475E">
        <w:t xml:space="preserve"> on the line in the table.</w:t>
      </w:r>
      <w:r w:rsidR="00A72314">
        <w:t xml:space="preserve"> Then write the root or base 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0"/>
        <w:gridCol w:w="2134"/>
        <w:gridCol w:w="2345"/>
        <w:gridCol w:w="2341"/>
      </w:tblGrid>
      <w:tr w:rsidR="004E786C" w14:paraId="55CAEC35" w14:textId="77777777" w:rsidTr="004E786C">
        <w:tc>
          <w:tcPr>
            <w:tcW w:w="2530" w:type="dxa"/>
          </w:tcPr>
          <w:p w14:paraId="5CB5628D" w14:textId="2D4B1275" w:rsidR="004E786C" w:rsidRPr="004C475E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elling word</w:t>
            </w:r>
          </w:p>
        </w:tc>
        <w:tc>
          <w:tcPr>
            <w:tcW w:w="2134" w:type="dxa"/>
          </w:tcPr>
          <w:p w14:paraId="79B972BB" w14:textId="581C2498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oot</w:t>
            </w:r>
            <w:r w:rsidR="00557B69">
              <w:rPr>
                <w:rFonts w:ascii="Times New Roman" w:hAnsi="Times New Roman" w:cs="Times New Roman"/>
                <w:b/>
                <w:sz w:val="24"/>
                <w:szCs w:val="24"/>
              </w:rPr>
              <w:t>/base word</w:t>
            </w:r>
          </w:p>
        </w:tc>
        <w:tc>
          <w:tcPr>
            <w:tcW w:w="2345" w:type="dxa"/>
          </w:tcPr>
          <w:p w14:paraId="3592A2ED" w14:textId="4C587CD2" w:rsidR="004E786C" w:rsidRPr="004C475E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fix</w:t>
            </w:r>
          </w:p>
        </w:tc>
        <w:tc>
          <w:tcPr>
            <w:tcW w:w="2341" w:type="dxa"/>
          </w:tcPr>
          <w:p w14:paraId="5581208F" w14:textId="1355A95F" w:rsidR="004E786C" w:rsidRPr="004C475E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ffix</w:t>
            </w:r>
          </w:p>
        </w:tc>
      </w:tr>
      <w:tr w:rsidR="004E786C" w14:paraId="238F7362" w14:textId="77777777" w:rsidTr="004E786C">
        <w:tc>
          <w:tcPr>
            <w:tcW w:w="2530" w:type="dxa"/>
          </w:tcPr>
          <w:p w14:paraId="64D49A6C" w14:textId="2AE52BB7" w:rsidR="004E786C" w:rsidRPr="0019306C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06C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Example: </w:t>
            </w:r>
            <w:r w:rsidRPr="0019306C">
              <w:rPr>
                <w:rFonts w:ascii="Times New Roman" w:hAnsi="Times New Roman" w:cs="Times New Roman"/>
                <w:b/>
                <w:sz w:val="24"/>
                <w:szCs w:val="24"/>
              </w:rPr>
              <w:t>tricycle</w:t>
            </w:r>
          </w:p>
        </w:tc>
        <w:tc>
          <w:tcPr>
            <w:tcW w:w="2134" w:type="dxa"/>
          </w:tcPr>
          <w:p w14:paraId="182091CB" w14:textId="3851ACB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ycle</w:t>
            </w:r>
          </w:p>
        </w:tc>
        <w:tc>
          <w:tcPr>
            <w:tcW w:w="2345" w:type="dxa"/>
          </w:tcPr>
          <w:p w14:paraId="4B351406" w14:textId="5A736618" w:rsidR="004E786C" w:rsidRPr="00E16549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</w:t>
            </w:r>
          </w:p>
        </w:tc>
        <w:tc>
          <w:tcPr>
            <w:tcW w:w="2341" w:type="dxa"/>
          </w:tcPr>
          <w:p w14:paraId="4E4E0E82" w14:textId="2CCB0DDC" w:rsidR="004E786C" w:rsidRPr="00E16549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4E786C" w14:paraId="3EDBF089" w14:textId="77777777" w:rsidTr="004E786C">
        <w:tc>
          <w:tcPr>
            <w:tcW w:w="2530" w:type="dxa"/>
          </w:tcPr>
          <w:p w14:paraId="514A4E7E" w14:textId="718AEA59" w:rsidR="004E786C" w:rsidRPr="0019306C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06C">
              <w:rPr>
                <w:rFonts w:ascii="Times New Roman" w:hAnsi="Times New Roman" w:cs="Times New Roman"/>
                <w:b/>
                <w:sz w:val="24"/>
                <w:szCs w:val="24"/>
              </w:rPr>
              <w:t>business</w:t>
            </w:r>
          </w:p>
        </w:tc>
        <w:tc>
          <w:tcPr>
            <w:tcW w:w="2134" w:type="dxa"/>
          </w:tcPr>
          <w:p w14:paraId="0F373302" w14:textId="7777777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45" w:type="dxa"/>
          </w:tcPr>
          <w:p w14:paraId="2AB21416" w14:textId="3485E1E1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41" w:type="dxa"/>
          </w:tcPr>
          <w:p w14:paraId="0CB96171" w14:textId="7777777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4E786C" w14:paraId="25C415AD" w14:textId="77777777" w:rsidTr="004E786C">
        <w:tc>
          <w:tcPr>
            <w:tcW w:w="2530" w:type="dxa"/>
          </w:tcPr>
          <w:p w14:paraId="16A7925C" w14:textId="40E7F5A7" w:rsidR="004E786C" w:rsidRPr="0019306C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06C">
              <w:rPr>
                <w:rFonts w:ascii="Times New Roman" w:hAnsi="Times New Roman" w:cs="Times New Roman"/>
                <w:b/>
                <w:sz w:val="24"/>
                <w:szCs w:val="24"/>
              </w:rPr>
              <w:t>amusement</w:t>
            </w:r>
          </w:p>
        </w:tc>
        <w:tc>
          <w:tcPr>
            <w:tcW w:w="2134" w:type="dxa"/>
          </w:tcPr>
          <w:p w14:paraId="1C784B51" w14:textId="7777777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45" w:type="dxa"/>
          </w:tcPr>
          <w:p w14:paraId="35A69E0D" w14:textId="53AC850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41" w:type="dxa"/>
          </w:tcPr>
          <w:p w14:paraId="540A2F44" w14:textId="7777777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4E786C" w14:paraId="243B0470" w14:textId="77777777" w:rsidTr="004E786C">
        <w:tc>
          <w:tcPr>
            <w:tcW w:w="2530" w:type="dxa"/>
          </w:tcPr>
          <w:p w14:paraId="6E805CBF" w14:textId="1ECE2BF0" w:rsidR="004E786C" w:rsidRPr="0019306C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ference</w:t>
            </w:r>
          </w:p>
        </w:tc>
        <w:tc>
          <w:tcPr>
            <w:tcW w:w="2134" w:type="dxa"/>
          </w:tcPr>
          <w:p w14:paraId="426369BC" w14:textId="7777777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45" w:type="dxa"/>
          </w:tcPr>
          <w:p w14:paraId="4D72EF7E" w14:textId="4DEE19DF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41" w:type="dxa"/>
          </w:tcPr>
          <w:p w14:paraId="4D5A8206" w14:textId="7777777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4E786C" w14:paraId="43876012" w14:textId="77777777" w:rsidTr="004E786C">
        <w:tc>
          <w:tcPr>
            <w:tcW w:w="2530" w:type="dxa"/>
          </w:tcPr>
          <w:p w14:paraId="0725F184" w14:textId="21F5D371" w:rsidR="004E786C" w:rsidRPr="0086637B" w:rsidRDefault="0086637B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cision</w:t>
            </w:r>
          </w:p>
        </w:tc>
        <w:tc>
          <w:tcPr>
            <w:tcW w:w="2134" w:type="dxa"/>
          </w:tcPr>
          <w:p w14:paraId="6D21BBDB" w14:textId="7777777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45" w:type="dxa"/>
          </w:tcPr>
          <w:p w14:paraId="55AF0A9A" w14:textId="7ADC3672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41" w:type="dxa"/>
          </w:tcPr>
          <w:p w14:paraId="373691E2" w14:textId="7777777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557B69" w14:paraId="1D35E260" w14:textId="77777777" w:rsidTr="004E786C">
        <w:tc>
          <w:tcPr>
            <w:tcW w:w="2530" w:type="dxa"/>
          </w:tcPr>
          <w:p w14:paraId="48635E48" w14:textId="0E9A6940" w:rsidR="00557B69" w:rsidRPr="0086637B" w:rsidRDefault="0086637B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ntitle</w:t>
            </w:r>
          </w:p>
        </w:tc>
        <w:tc>
          <w:tcPr>
            <w:tcW w:w="2134" w:type="dxa"/>
          </w:tcPr>
          <w:p w14:paraId="2724D4A3" w14:textId="77777777" w:rsidR="00557B69" w:rsidRDefault="00557B69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45" w:type="dxa"/>
          </w:tcPr>
          <w:p w14:paraId="4AFE3AF2" w14:textId="77777777" w:rsidR="00557B69" w:rsidRDefault="00557B69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41" w:type="dxa"/>
          </w:tcPr>
          <w:p w14:paraId="16282591" w14:textId="77777777" w:rsidR="00557B69" w:rsidRDefault="00557B69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p w14:paraId="70F00681" w14:textId="77777777" w:rsidR="004C475E" w:rsidRPr="00D87B52" w:rsidRDefault="004C475E" w:rsidP="00D87B52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62FBB51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phabetize the following words</w:t>
      </w:r>
    </w:p>
    <w:p w14:paraId="2031F988" w14:textId="178D0F78" w:rsidR="000F6A88" w:rsidRPr="00C62638" w:rsidRDefault="00930552" w:rsidP="000F6A88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confer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ab/>
      </w:r>
      <w:r w:rsidR="00B3479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business </w:t>
      </w:r>
      <w:r w:rsidR="00B3479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decide </w:t>
      </w:r>
      <w:r w:rsidR="00B3479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conference busy  decision  </w:t>
      </w:r>
      <w:r w:rsidR="00B3479A">
        <w:rPr>
          <w:rFonts w:ascii="Times New Roman" w:hAnsi="Times New Roman" w:cs="Times New Roman"/>
          <w:b/>
          <w:sz w:val="24"/>
          <w:szCs w:val="24"/>
        </w:rPr>
        <w:t>entitle  celebration aches  absence</w:t>
      </w:r>
    </w:p>
    <w:p w14:paraId="383E877C" w14:textId="77777777"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C903F8">
        <w:rPr>
          <w:rFonts w:ascii="Times New Roman" w:hAnsi="Times New Roman" w:cs="Times New Roman"/>
          <w:sz w:val="24"/>
          <w:szCs w:val="24"/>
        </w:rPr>
        <w:t>.</w:t>
      </w:r>
      <w:r w:rsidR="002B1759" w:rsidRPr="00C903F8">
        <w:rPr>
          <w:rFonts w:ascii="Times New Roman" w:hAnsi="Times New Roman" w:cs="Times New Roman"/>
          <w:sz w:val="24"/>
          <w:szCs w:val="24"/>
        </w:rPr>
        <w:t xml:space="preserve">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1E078E9" w14:textId="77777777"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2</w:t>
      </w:r>
      <w:r w:rsidR="002B1759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B8B6CD2" w14:textId="77777777"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3</w:t>
      </w:r>
      <w:r w:rsidR="00A70232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EDA7687" w14:textId="77777777"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4</w:t>
      </w:r>
      <w:r w:rsidR="00A70232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E01E266" w14:textId="77777777"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5</w:t>
      </w:r>
      <w:r w:rsidR="001A0480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9573639" w14:textId="77777777"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6</w:t>
      </w:r>
      <w:r w:rsidR="001A0480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1C81A5F" w14:textId="77777777"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7.</w:t>
      </w:r>
      <w:r w:rsidR="002F0CD8" w:rsidRPr="00C903F8">
        <w:rPr>
          <w:rFonts w:ascii="Times New Roman" w:hAnsi="Times New Roman" w:cs="Times New Roman"/>
          <w:sz w:val="24"/>
          <w:szCs w:val="24"/>
        </w:rPr>
        <w:t xml:space="preserve">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4A89D69" w14:textId="77777777"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8</w:t>
      </w:r>
      <w:r w:rsidR="002F0CD8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3AB7207" w14:textId="77777777" w:rsidR="000F6A88" w:rsidRPr="00D9078C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9</w:t>
      </w:r>
      <w:r w:rsidR="005D7872" w:rsidRPr="00C903F8">
        <w:rPr>
          <w:rFonts w:ascii="Times New Roman" w:hAnsi="Times New Roman" w:cs="Times New Roman"/>
          <w:sz w:val="24"/>
          <w:szCs w:val="24"/>
        </w:rPr>
        <w:t xml:space="preserve">. 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34248D0" w14:textId="5C8C90EA" w:rsidR="000F6A88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903F8">
        <w:rPr>
          <w:rFonts w:ascii="Times New Roman" w:hAnsi="Times New Roman" w:cs="Times New Roman"/>
          <w:sz w:val="24"/>
          <w:szCs w:val="24"/>
        </w:rPr>
        <w:t>10.</w:t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  <w:r w:rsidR="00D9078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7A0505B" w14:textId="77777777" w:rsidR="009965D8" w:rsidRPr="00D9078C" w:rsidRDefault="009965D8" w:rsidP="00D85A0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5D81E7F" w14:textId="77777777" w:rsidR="003E6C21" w:rsidRDefault="003E6C21" w:rsidP="00C31F1E">
      <w:pPr>
        <w:rPr>
          <w:rFonts w:ascii="Times New Roman" w:hAnsi="Times New Roman" w:cs="Times New Roman"/>
          <w:sz w:val="24"/>
          <w:szCs w:val="24"/>
        </w:rPr>
      </w:pPr>
    </w:p>
    <w:p w14:paraId="6A1A918E" w14:textId="77777777" w:rsidR="003E6C21" w:rsidRDefault="003E6C21" w:rsidP="00C31F1E">
      <w:pPr>
        <w:rPr>
          <w:rFonts w:ascii="Times New Roman" w:hAnsi="Times New Roman" w:cs="Times New Roman"/>
          <w:sz w:val="24"/>
          <w:szCs w:val="24"/>
        </w:rPr>
      </w:pPr>
    </w:p>
    <w:p w14:paraId="3ECC0423" w14:textId="77777777" w:rsidR="003E6C21" w:rsidRDefault="003E6C21" w:rsidP="00C31F1E">
      <w:pPr>
        <w:rPr>
          <w:rFonts w:ascii="Times New Roman" w:hAnsi="Times New Roman" w:cs="Times New Roman"/>
          <w:sz w:val="24"/>
          <w:szCs w:val="24"/>
        </w:rPr>
      </w:pPr>
    </w:p>
    <w:p w14:paraId="2C4D41D2" w14:textId="77777777" w:rsidR="003E6C21" w:rsidRDefault="003E6C21" w:rsidP="00C31F1E">
      <w:pPr>
        <w:rPr>
          <w:rFonts w:ascii="Times New Roman" w:hAnsi="Times New Roman" w:cs="Times New Roman"/>
          <w:sz w:val="24"/>
          <w:szCs w:val="24"/>
        </w:rPr>
      </w:pPr>
    </w:p>
    <w:p w14:paraId="0E6F6E70" w14:textId="77777777" w:rsidR="003E6C21" w:rsidRDefault="003E6C21" w:rsidP="00C31F1E">
      <w:pPr>
        <w:rPr>
          <w:rFonts w:ascii="Times New Roman" w:hAnsi="Times New Roman" w:cs="Times New Roman"/>
          <w:sz w:val="24"/>
          <w:szCs w:val="24"/>
        </w:rPr>
      </w:pPr>
    </w:p>
    <w:p w14:paraId="50F03E56" w14:textId="62130338" w:rsidR="00C31F1E" w:rsidRDefault="00C31F1E" w:rsidP="00C31F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ch the spelling words with the correct rule(s). Remember words fit in different rules</w:t>
      </w:r>
      <w:r w:rsidR="00C2719A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Ind w:w="1937" w:type="dxa"/>
        <w:tblLook w:val="04A0" w:firstRow="1" w:lastRow="0" w:firstColumn="1" w:lastColumn="0" w:noHBand="0" w:noVBand="1"/>
      </w:tblPr>
      <w:tblGrid>
        <w:gridCol w:w="1821"/>
        <w:gridCol w:w="1821"/>
        <w:gridCol w:w="1821"/>
      </w:tblGrid>
      <w:tr w:rsidR="00D96008" w14:paraId="41AC7702" w14:textId="77777777" w:rsidTr="00C2719A">
        <w:trPr>
          <w:trHeight w:val="383"/>
        </w:trPr>
        <w:tc>
          <w:tcPr>
            <w:tcW w:w="1821" w:type="dxa"/>
          </w:tcPr>
          <w:p w14:paraId="2B943CF0" w14:textId="7B8CF8AF" w:rsidR="00D96008" w:rsidRDefault="00D96008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ntitle</w:t>
            </w:r>
          </w:p>
        </w:tc>
        <w:tc>
          <w:tcPr>
            <w:tcW w:w="1821" w:type="dxa"/>
          </w:tcPr>
          <w:p w14:paraId="70F298E7" w14:textId="2D3967DC" w:rsidR="00D96008" w:rsidRDefault="00D96008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lk</w:t>
            </w:r>
          </w:p>
        </w:tc>
        <w:tc>
          <w:tcPr>
            <w:tcW w:w="1821" w:type="dxa"/>
          </w:tcPr>
          <w:p w14:paraId="25E0CE54" w14:textId="05C03EF2" w:rsidR="00D96008" w:rsidRDefault="00D96008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siness</w:t>
            </w:r>
          </w:p>
        </w:tc>
      </w:tr>
      <w:tr w:rsidR="00D96008" w14:paraId="64B01E2A" w14:textId="77777777" w:rsidTr="00C2719A">
        <w:trPr>
          <w:trHeight w:val="383"/>
        </w:trPr>
        <w:tc>
          <w:tcPr>
            <w:tcW w:w="1821" w:type="dxa"/>
          </w:tcPr>
          <w:p w14:paraId="105E68D6" w14:textId="2D52A0EE" w:rsidR="00D96008" w:rsidRDefault="00D96008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821" w:type="dxa"/>
          </w:tcPr>
          <w:p w14:paraId="10E89CCE" w14:textId="487F2EAA" w:rsidR="00D96008" w:rsidRDefault="00D96008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lks</w:t>
            </w:r>
          </w:p>
        </w:tc>
        <w:tc>
          <w:tcPr>
            <w:tcW w:w="1821" w:type="dxa"/>
          </w:tcPr>
          <w:p w14:paraId="46D4541E" w14:textId="25AD7F92" w:rsidR="00D96008" w:rsidRDefault="00D96008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cide</w:t>
            </w:r>
          </w:p>
        </w:tc>
      </w:tr>
    </w:tbl>
    <w:p w14:paraId="53822E63" w14:textId="77777777" w:rsidR="00C31F1E" w:rsidRDefault="00C31F1E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443A72D7" w14:textId="77777777" w:rsidR="000F6A88" w:rsidRPr="00816ECA" w:rsidRDefault="000F6A88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16ECA">
        <w:rPr>
          <w:rFonts w:ascii="Times New Roman" w:hAnsi="Times New Roman" w:cs="Times New Roman"/>
          <w:sz w:val="24"/>
          <w:szCs w:val="24"/>
          <w:u w:val="single"/>
        </w:rPr>
        <w:t>Rule 2</w:t>
      </w:r>
    </w:p>
    <w:p w14:paraId="11548B02" w14:textId="41B82FE0" w:rsidR="000F6A88" w:rsidRPr="00B526D3" w:rsidRDefault="005C1F23" w:rsidP="00D03A3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lastRenderedPageBreak/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73658A97" w14:textId="4A9A452C" w:rsidR="000F6A88" w:rsidRPr="00816ECA" w:rsidRDefault="00D764C2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5</w:t>
      </w:r>
    </w:p>
    <w:p w14:paraId="1982ABE8" w14:textId="7D806122" w:rsidR="000F6A88" w:rsidRDefault="00D03A3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4509B03C" w14:textId="03CC3C87" w:rsidR="001C2340" w:rsidRPr="00816ECA" w:rsidRDefault="0092665D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1</w:t>
      </w:r>
      <w:r w:rsidR="00D37C1C">
        <w:rPr>
          <w:rFonts w:ascii="Times New Roman" w:hAnsi="Times New Roman" w:cs="Times New Roman"/>
          <w:sz w:val="24"/>
          <w:szCs w:val="24"/>
          <w:u w:val="single"/>
        </w:rPr>
        <w:t>7</w:t>
      </w:r>
    </w:p>
    <w:p w14:paraId="1FBAB62E" w14:textId="5540A68B" w:rsidR="001C2340" w:rsidRPr="001C2340" w:rsidRDefault="00D03A3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58EBC805" w14:textId="05EC946F" w:rsidR="000F6A88" w:rsidRPr="00816ECA" w:rsidRDefault="00900BDB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</w:t>
      </w:r>
      <w:r w:rsidR="00D37C1C">
        <w:rPr>
          <w:rFonts w:ascii="Times New Roman" w:hAnsi="Times New Roman" w:cs="Times New Roman"/>
          <w:sz w:val="24"/>
          <w:szCs w:val="24"/>
          <w:u w:val="single"/>
        </w:rPr>
        <w:t xml:space="preserve"> 18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68654254" w14:textId="600713F4" w:rsidR="00D22E8D" w:rsidRDefault="00D03A3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 w:rsidR="00047377">
        <w:rPr>
          <w:rFonts w:ascii="Times New Roman" w:hAnsi="Times New Roman" w:cs="Times New Roman"/>
          <w:sz w:val="28"/>
          <w:szCs w:val="24"/>
        </w:rPr>
        <w:t xml:space="preserve"> </w:t>
      </w:r>
    </w:p>
    <w:p w14:paraId="0A95693C" w14:textId="5D88FE20" w:rsidR="00D37C1C" w:rsidRDefault="00D37C1C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19</w:t>
      </w:r>
    </w:p>
    <w:p w14:paraId="6B89EE4F" w14:textId="27217033" w:rsidR="00D37C1C" w:rsidRPr="00816ECA" w:rsidRDefault="00565ED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_________</w:t>
      </w:r>
      <w:r>
        <w:rPr>
          <w:rFonts w:ascii="Times New Roman" w:hAnsi="Times New Roman" w:cs="Times New Roman"/>
          <w:sz w:val="24"/>
          <w:szCs w:val="24"/>
        </w:rPr>
        <w:t>- ___________________</w:t>
      </w:r>
    </w:p>
    <w:p w14:paraId="0FAE7A8B" w14:textId="3DCBDD91" w:rsidR="000F6A88" w:rsidRPr="00816ECA" w:rsidRDefault="00565EDE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24</w:t>
      </w:r>
    </w:p>
    <w:p w14:paraId="339FDACC" w14:textId="77777777" w:rsidR="00D22E8D" w:rsidRPr="00D22E8D" w:rsidRDefault="00D03A3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p w14:paraId="169995B6" w14:textId="2882C2C1" w:rsidR="000F6A88" w:rsidRPr="00816ECA" w:rsidRDefault="00565EDE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ule 26</w:t>
      </w:r>
    </w:p>
    <w:p w14:paraId="1D11132D" w14:textId="77777777" w:rsidR="003E1BE0" w:rsidRDefault="00D03A3E" w:rsidP="00C31F1E">
      <w:pPr>
        <w:spacing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  <w:r>
        <w:rPr>
          <w:rFonts w:ascii="Times New Roman" w:hAnsi="Times New Roman" w:cs="Times New Roman"/>
          <w:sz w:val="28"/>
          <w:szCs w:val="24"/>
          <w:u w:val="single"/>
        </w:rPr>
        <w:tab/>
      </w:r>
      <w:r w:rsidRPr="005C1F23">
        <w:rPr>
          <w:rFonts w:ascii="Times New Roman" w:hAnsi="Times New Roman" w:cs="Times New Roman"/>
          <w:sz w:val="28"/>
          <w:szCs w:val="24"/>
          <w:u w:val="single"/>
        </w:rPr>
        <w:tab/>
      </w:r>
    </w:p>
    <w:sectPr w:rsidR="003E1BE0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0"/>
  </w:num>
  <w:num w:numId="4">
    <w:abstractNumId w:val="5"/>
  </w:num>
  <w:num w:numId="5">
    <w:abstractNumId w:val="4"/>
  </w:num>
  <w:num w:numId="6">
    <w:abstractNumId w:val="2"/>
  </w:num>
  <w:num w:numId="7">
    <w:abstractNumId w:val="1"/>
  </w:num>
  <w:num w:numId="8">
    <w:abstractNumId w:val="0"/>
  </w:num>
  <w:num w:numId="9">
    <w:abstractNumId w:val="3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AUATNJNxiwAAAA="/>
  </w:docVars>
  <w:rsids>
    <w:rsidRoot w:val="000F6A88"/>
    <w:rsid w:val="00030E07"/>
    <w:rsid w:val="0003479D"/>
    <w:rsid w:val="00047377"/>
    <w:rsid w:val="000A40FB"/>
    <w:rsid w:val="000C421C"/>
    <w:rsid w:val="000C508F"/>
    <w:rsid w:val="000C55EF"/>
    <w:rsid w:val="000D77CD"/>
    <w:rsid w:val="000F138F"/>
    <w:rsid w:val="000F6A88"/>
    <w:rsid w:val="0019306C"/>
    <w:rsid w:val="001A0480"/>
    <w:rsid w:val="001C2340"/>
    <w:rsid w:val="001C6943"/>
    <w:rsid w:val="001F26DF"/>
    <w:rsid w:val="001F7C2D"/>
    <w:rsid w:val="00205437"/>
    <w:rsid w:val="00226BAD"/>
    <w:rsid w:val="00242B08"/>
    <w:rsid w:val="002475F8"/>
    <w:rsid w:val="002B1759"/>
    <w:rsid w:val="002B4650"/>
    <w:rsid w:val="002D1C77"/>
    <w:rsid w:val="002F0CD8"/>
    <w:rsid w:val="00314367"/>
    <w:rsid w:val="00360D26"/>
    <w:rsid w:val="003C0E91"/>
    <w:rsid w:val="003C20B4"/>
    <w:rsid w:val="003D2DC9"/>
    <w:rsid w:val="003E1BE0"/>
    <w:rsid w:val="003E6C21"/>
    <w:rsid w:val="003F4210"/>
    <w:rsid w:val="003F79D1"/>
    <w:rsid w:val="00402AA5"/>
    <w:rsid w:val="004A1153"/>
    <w:rsid w:val="004A70B9"/>
    <w:rsid w:val="004B42B6"/>
    <w:rsid w:val="004C14B2"/>
    <w:rsid w:val="004C475E"/>
    <w:rsid w:val="004D3F35"/>
    <w:rsid w:val="004D4EC0"/>
    <w:rsid w:val="004D5B54"/>
    <w:rsid w:val="004E786C"/>
    <w:rsid w:val="005003EC"/>
    <w:rsid w:val="0050421A"/>
    <w:rsid w:val="00514888"/>
    <w:rsid w:val="00522F8F"/>
    <w:rsid w:val="00551142"/>
    <w:rsid w:val="00557B69"/>
    <w:rsid w:val="00565EDE"/>
    <w:rsid w:val="00567285"/>
    <w:rsid w:val="005C1F23"/>
    <w:rsid w:val="005D7872"/>
    <w:rsid w:val="006211B0"/>
    <w:rsid w:val="00666748"/>
    <w:rsid w:val="006E0D6F"/>
    <w:rsid w:val="00702DAD"/>
    <w:rsid w:val="00770551"/>
    <w:rsid w:val="0079537B"/>
    <w:rsid w:val="007C4E3C"/>
    <w:rsid w:val="007E7D40"/>
    <w:rsid w:val="007F7501"/>
    <w:rsid w:val="00816ECA"/>
    <w:rsid w:val="0086521C"/>
    <w:rsid w:val="00866336"/>
    <w:rsid w:val="0086637B"/>
    <w:rsid w:val="00887730"/>
    <w:rsid w:val="008A50F5"/>
    <w:rsid w:val="008A66F9"/>
    <w:rsid w:val="008C01F4"/>
    <w:rsid w:val="00900BDB"/>
    <w:rsid w:val="00906342"/>
    <w:rsid w:val="009118AB"/>
    <w:rsid w:val="0092665D"/>
    <w:rsid w:val="00930552"/>
    <w:rsid w:val="00932CD9"/>
    <w:rsid w:val="00934B2B"/>
    <w:rsid w:val="0098042A"/>
    <w:rsid w:val="009965D8"/>
    <w:rsid w:val="009A1520"/>
    <w:rsid w:val="009A455D"/>
    <w:rsid w:val="009C1B11"/>
    <w:rsid w:val="009E1489"/>
    <w:rsid w:val="009E3CE1"/>
    <w:rsid w:val="00A01179"/>
    <w:rsid w:val="00A139FD"/>
    <w:rsid w:val="00A4558A"/>
    <w:rsid w:val="00A70232"/>
    <w:rsid w:val="00A70A1B"/>
    <w:rsid w:val="00A72314"/>
    <w:rsid w:val="00A977A7"/>
    <w:rsid w:val="00AE0478"/>
    <w:rsid w:val="00B24D81"/>
    <w:rsid w:val="00B330A6"/>
    <w:rsid w:val="00B3479A"/>
    <w:rsid w:val="00B43117"/>
    <w:rsid w:val="00B526D3"/>
    <w:rsid w:val="00B54992"/>
    <w:rsid w:val="00B623CF"/>
    <w:rsid w:val="00BB139B"/>
    <w:rsid w:val="00BD31B9"/>
    <w:rsid w:val="00C2719A"/>
    <w:rsid w:val="00C31F1E"/>
    <w:rsid w:val="00C761E9"/>
    <w:rsid w:val="00C903F8"/>
    <w:rsid w:val="00C93465"/>
    <w:rsid w:val="00CC742C"/>
    <w:rsid w:val="00CD4551"/>
    <w:rsid w:val="00CE4F87"/>
    <w:rsid w:val="00D03A3E"/>
    <w:rsid w:val="00D22E8D"/>
    <w:rsid w:val="00D2480B"/>
    <w:rsid w:val="00D37C1C"/>
    <w:rsid w:val="00D46E35"/>
    <w:rsid w:val="00D614DA"/>
    <w:rsid w:val="00D764C2"/>
    <w:rsid w:val="00D85A08"/>
    <w:rsid w:val="00D87B52"/>
    <w:rsid w:val="00D9078C"/>
    <w:rsid w:val="00D95EF9"/>
    <w:rsid w:val="00D96008"/>
    <w:rsid w:val="00DA2D26"/>
    <w:rsid w:val="00DB191F"/>
    <w:rsid w:val="00E16549"/>
    <w:rsid w:val="00E217D7"/>
    <w:rsid w:val="00E4021A"/>
    <w:rsid w:val="00E50D65"/>
    <w:rsid w:val="00E8050A"/>
    <w:rsid w:val="00E830A3"/>
    <w:rsid w:val="00E9114C"/>
    <w:rsid w:val="00ED4E5B"/>
    <w:rsid w:val="00F144B0"/>
    <w:rsid w:val="00F32437"/>
    <w:rsid w:val="00F85B88"/>
    <w:rsid w:val="00FB4E36"/>
    <w:rsid w:val="00FD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1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Tami Loreto</cp:lastModifiedBy>
  <cp:revision>2</cp:revision>
  <cp:lastPrinted>2018-10-25T17:35:00Z</cp:lastPrinted>
  <dcterms:created xsi:type="dcterms:W3CDTF">2018-10-25T18:28:00Z</dcterms:created>
  <dcterms:modified xsi:type="dcterms:W3CDTF">2018-10-25T18:28:00Z</dcterms:modified>
</cp:coreProperties>
</file>